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7.jpg" ContentType="image/jpeg"/>
  <Override PartName="/word/media/rId24.png" ContentType="image/png"/>
  <Override PartName="/word/media/rId21.png" ContentType="image/png"/>
  <Override PartName="/word/media/rId1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1-30</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30 Nov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informationssystem-für-bahnübergänge"/>
      <w:r>
        <w:t xml:space="preserve">2.3	Informationssystem für Bahnübergänge</w:t>
      </w:r>
      <w:bookmarkEnd w:id="69"/>
    </w:p>
    <w:p>
      <w:pPr>
        <w:pStyle w:val="FirstParagraph"/>
      </w:pPr>
      <w:r>
        <w:t xml:space="preserve">{#rail_crossing_info_system}</w:t>
      </w:r>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p>
    <w:p>
      <w:pPr>
        <w:pStyle w:val="Heading3"/>
      </w:pPr>
      <w:bookmarkStart w:id="139" w:name="definition-4"/>
      <w:r>
        <w:t xml:space="preserve">Definition</w:t>
      </w:r>
      <w:bookmarkEnd w:id="139"/>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0" w:name="wichtige-interessensgruppen-4"/>
      <w:r>
        <w:t xml:space="preserve">Wichtige Interessensgruppen</w:t>
      </w:r>
      <w:bookmarkEnd w:id="140"/>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1" w:name="X7fb20c820c07c2b8bbcb5f08ce0fe3f359f06ec"/>
      <w:r>
        <w:t xml:space="preserve">Aktueller Stand der Wissenschaft und Forschung</w:t>
      </w:r>
      <w:bookmarkEnd w:id="141"/>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2" w:name="Xc90c019a8233267ddd0ded75f9007a9ae14bdb9"/>
      <w:r>
        <w:t xml:space="preserve">Aktueller Stand der praktischen Umsetzung</w:t>
      </w:r>
      <w:bookmarkEnd w:id="142"/>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3" w:name="relevante-initiativen-in-österreich-4"/>
      <w:r>
        <w:t xml:space="preserve">Relevante Initiativen in Österreich</w:t>
      </w:r>
      <w:bookmarkEnd w:id="143"/>
    </w:p>
    <w:p>
      <w:pPr>
        <w:pStyle w:val="Compact"/>
        <w:numPr>
          <w:numId w:val="1059"/>
          <w:ilvl w:val="0"/>
        </w:numPr>
      </w:pPr>
      <w:hyperlink r:id="rId144">
        <w:r>
          <w:rPr>
            <w:rStyle w:val="Hyperlink"/>
          </w:rPr>
          <w:t xml:space="preserve">Kapsch.net</w:t>
        </w:r>
      </w:hyperlink>
    </w:p>
    <w:p>
      <w:pPr>
        <w:pStyle w:val="Compact"/>
        <w:numPr>
          <w:numId w:val="1059"/>
          <w:ilvl w:val="0"/>
        </w:numPr>
      </w:pPr>
      <w:hyperlink r:id="rId145">
        <w:r>
          <w:rPr>
            <w:rStyle w:val="Hyperlink"/>
          </w:rPr>
          <w:t xml:space="preserve">sn.at</w:t>
        </w:r>
      </w:hyperlink>
    </w:p>
    <w:p>
      <w:pPr>
        <w:pStyle w:val="Heading3"/>
      </w:pPr>
      <w:bookmarkStart w:id="146" w:name="X6479e8f5c5c2e9fc1a3af44b024c829c37f43dc"/>
      <w:r>
        <w:t xml:space="preserve">Auswirkungen in Bezug auf die Ziele für nachhaltige Entwicklung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7" w:name="X1ef778a615f99a792c3a77483fdcac47ceedc7a"/>
      <w:r>
        <w:t xml:space="preserve">Technologie- und gesellschaftlicher Bereitschaftsgrad</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8" w:name="offene-fragen-4"/>
      <w:r>
        <w:t xml:space="preserve">Offene Fragen</w:t>
      </w:r>
      <w:bookmarkEnd w:id="148"/>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49" w:name="weitere-links-3"/>
      <w:r>
        <w:t xml:space="preserve">Weitere links</w:t>
      </w:r>
      <w:bookmarkEnd w:id="149"/>
    </w:p>
    <w:p>
      <w:pPr>
        <w:pStyle w:val="Compact"/>
        <w:numPr>
          <w:numId w:val="1061"/>
          <w:ilvl w:val="0"/>
        </w:numPr>
      </w:pPr>
      <w:hyperlink r:id="rId144">
        <w:r>
          <w:rPr>
            <w:rStyle w:val="Hyperlink"/>
          </w:rPr>
          <w:t xml:space="preserve">kapsch.net</w:t>
        </w:r>
      </w:hyperlink>
    </w:p>
    <w:p>
      <w:pPr>
        <w:pStyle w:val="Compact"/>
        <w:numPr>
          <w:numId w:val="1061"/>
          <w:ilvl w:val="0"/>
        </w:numPr>
      </w:pPr>
      <w:hyperlink r:id="rId150">
        <w:r>
          <w:rPr>
            <w:rStyle w:val="Hyperlink"/>
          </w:rPr>
          <w:t xml:space="preserve">ops.fhwa.dot.gov</w:t>
        </w:r>
      </w:hyperlink>
    </w:p>
    <w:p>
      <w:pPr>
        <w:pStyle w:val="Compact"/>
        <w:numPr>
          <w:numId w:val="1061"/>
          <w:ilvl w:val="0"/>
        </w:numPr>
      </w:pPr>
      <w:hyperlink r:id="rId151">
        <w:r>
          <w:rPr>
            <w:rStyle w:val="Hyperlink"/>
          </w:rPr>
          <w:t xml:space="preserve">its.leeds.ac.uk</w:t>
        </w:r>
      </w:hyperlink>
    </w:p>
    <w:p>
      <w:pPr>
        <w:pStyle w:val="Compact"/>
        <w:numPr>
          <w:numId w:val="1061"/>
          <w:ilvl w:val="0"/>
        </w:numPr>
      </w:pPr>
      <w:hyperlink r:id="rId152">
        <w:r>
          <w:rPr>
            <w:rStyle w:val="Hyperlink"/>
          </w:rPr>
          <w:t xml:space="preserve">fhwa.dot.gov</w:t>
        </w:r>
      </w:hyperlink>
    </w:p>
    <w:p>
      <w:pPr>
        <w:pStyle w:val="Compact"/>
        <w:numPr>
          <w:numId w:val="1061"/>
          <w:ilvl w:val="0"/>
        </w:numPr>
      </w:pPr>
      <w:hyperlink r:id="rId153">
        <w:r>
          <w:rPr>
            <w:rStyle w:val="Hyperlink"/>
          </w:rPr>
          <w:t xml:space="preserve">gihub.org</w:t>
        </w:r>
      </w:hyperlink>
    </w:p>
    <w:p>
      <w:pPr>
        <w:pStyle w:val="Heading3"/>
      </w:pPr>
      <w:bookmarkStart w:id="154" w:name="referenzen-4"/>
      <w:r>
        <w:t xml:space="preserve">Referenzen</w:t>
      </w:r>
      <w:bookmarkEnd w:id="154"/>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rioritätssysteme für den öffentlichen Verkehr</w:t>
      </w:r>
      <w:bookmarkEnd w:id="158"/>
    </w:p>
    <w:p>
      <w:pPr>
        <w:pStyle w:val="Heading3"/>
      </w:pPr>
      <w:bookmarkStart w:id="159" w:name="synonyme-5"/>
      <w:r>
        <w:t xml:space="preserve">Synonyme</w:t>
      </w:r>
      <w:bookmarkEnd w:id="159"/>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0" w:name="definition-5"/>
      <w:r>
        <w:t xml:space="preserve">Definition</w:t>
      </w:r>
      <w:bookmarkEnd w:id="160"/>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1" w:name="wichtige-interessensgruppen-5"/>
      <w:r>
        <w:t xml:space="preserve">Wichtige Interessensgruppen</w:t>
      </w:r>
      <w:bookmarkEnd w:id="161"/>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2" w:name="X83c13932f5e70a6c780cf52af42de9b7c14c35f"/>
      <w:r>
        <w:t xml:space="preserve">Aktueller Stand der Wissenschaft und Forschung</w:t>
      </w:r>
      <w:bookmarkEnd w:id="162"/>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3" w:name="X4ce4fde78fa7389d7525b74c349dfb4e55ccedc"/>
      <w:r>
        <w:t xml:space="preserve">Aktueller Stand der praktischen Umsetzung</w:t>
      </w:r>
      <w:bookmarkEnd w:id="163"/>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e-initiativen-in-österreich-5"/>
      <w:r>
        <w:t xml:space="preserve">Relevante Initiativen in Österreich</w:t>
      </w:r>
      <w:bookmarkEnd w:id="165"/>
    </w:p>
    <w:p>
      <w:pPr>
        <w:pStyle w:val="Compact"/>
        <w:numPr>
          <w:numId w:val="1064"/>
          <w:ilvl w:val="0"/>
        </w:numPr>
      </w:pPr>
      <w:hyperlink r:id="rId166">
        <w:r>
          <w:rPr>
            <w:rStyle w:val="Hyperlink"/>
          </w:rPr>
          <w:t xml:space="preserve">digitales.wien.gv.at</w:t>
        </w:r>
      </w:hyperlink>
    </w:p>
    <w:p>
      <w:pPr>
        <w:pStyle w:val="Compact"/>
        <w:numPr>
          <w:numId w:val="1064"/>
          <w:ilvl w:val="0"/>
        </w:numPr>
      </w:pPr>
      <w:hyperlink r:id="rId167">
        <w:r>
          <w:rPr>
            <w:rStyle w:val="Hyperlink"/>
          </w:rPr>
          <w:t xml:space="preserve">wienerlinien.at</w:t>
        </w:r>
      </w:hyperlink>
    </w:p>
    <w:p>
      <w:pPr>
        <w:pStyle w:val="Compact"/>
        <w:numPr>
          <w:numId w:val="1064"/>
          <w:ilvl w:val="0"/>
        </w:numPr>
      </w:pPr>
      <w:hyperlink r:id="rId144">
        <w:r>
          <w:rPr>
            <w:rStyle w:val="Hyperlink"/>
          </w:rPr>
          <w:t xml:space="preserve">kapsch.net-1</w:t>
        </w:r>
      </w:hyperlink>
    </w:p>
    <w:p>
      <w:pPr>
        <w:pStyle w:val="Compact"/>
        <w:numPr>
          <w:numId w:val="1064"/>
          <w:ilvl w:val="0"/>
        </w:numPr>
      </w:pPr>
      <w:hyperlink r:id="rId168">
        <w:r>
          <w:rPr>
            <w:rStyle w:val="Hyperlink"/>
          </w:rPr>
          <w:t xml:space="preserve">kapsch.net-2</w:t>
        </w:r>
      </w:hyperlink>
    </w:p>
    <w:p>
      <w:pPr>
        <w:pStyle w:val="Compact"/>
        <w:numPr>
          <w:numId w:val="1064"/>
          <w:ilvl w:val="0"/>
        </w:numPr>
      </w:pPr>
      <w:hyperlink r:id="rId169">
        <w:r>
          <w:rPr>
            <w:rStyle w:val="Hyperlink"/>
          </w:rPr>
          <w:t xml:space="preserve">swarco.com</w:t>
        </w:r>
      </w:hyperlink>
    </w:p>
    <w:p>
      <w:pPr>
        <w:pStyle w:val="Compact"/>
        <w:numPr>
          <w:numId w:val="1064"/>
          <w:ilvl w:val="0"/>
        </w:numPr>
      </w:pPr>
      <w:hyperlink r:id="rId170">
        <w:r>
          <w:rPr>
            <w:rStyle w:val="Hyperlink"/>
          </w:rPr>
          <w:t xml:space="preserve">mobility.siemens.com</w:t>
        </w:r>
      </w:hyperlink>
    </w:p>
    <w:p>
      <w:pPr>
        <w:pStyle w:val="Heading3"/>
      </w:pPr>
      <w:bookmarkStart w:id="171" w:name="Xa7342dca9dfa6aacc447aff735f509281e15657"/>
      <w:r>
        <w:t xml:space="preserve">Auswirkungen in Bezug auf die Ziele für nachhaltige Entwicklung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2" w:name="X418f00c02fbacfcbbf078609a4ebcb06318700c"/>
      <w:r>
        <w:t xml:space="preserve">Technologie- und gesellschaftlicher Bereitschaftsgrad</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3" w:name="offene-fragen-5"/>
      <w:r>
        <w:t xml:space="preserve">Offene Fragen</w:t>
      </w:r>
      <w:bookmarkEnd w:id="173"/>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4" w:name="referenzen-5"/>
      <w:r>
        <w:t xml:space="preserve">Referenzen</w:t>
      </w:r>
      <w:bookmarkEnd w:id="174"/>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des öffentlichen Raums und digitale Lösungen</w:t>
      </w:r>
      <w:bookmarkEnd w:id="177"/>
    </w:p>
    <w:p>
      <w:pPr>
        <w:pStyle w:val="Heading3"/>
      </w:pPr>
      <w:bookmarkStart w:id="178" w:name="definition-6"/>
      <w:r>
        <w:t xml:space="preserve">Definition</w:t>
      </w:r>
      <w:bookmarkEnd w:id="178"/>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79" w:name="wichtige-interessensgruppen-6"/>
      <w:r>
        <w:t xml:space="preserve">Wichtige Interessensgruppen</w:t>
      </w:r>
      <w:bookmarkEnd w:id="179"/>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0" w:name="X5c762b455fc49a21c9c86a865fabdd537d84a28"/>
      <w:r>
        <w:t xml:space="preserve">Aktueller Stand der Wissenschaft und Forschung</w:t>
      </w:r>
      <w:bookmarkEnd w:id="180"/>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1" w:name="X17f4b2ba7b9ac04a437c7516e37c42beac625d4"/>
      <w:r>
        <w:t xml:space="preserve">Aktueller Stand der praktischen Umsetzung</w:t>
      </w:r>
      <w:bookmarkEnd w:id="181"/>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2">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3">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5">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6">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7">
        <w:r>
          <w:rPr>
            <w:rStyle w:val="Hyperlink"/>
          </w:rPr>
          <w:t xml:space="preserve">Ã–BB360 wegfinder</w:t>
        </w:r>
      </w:hyperlink>
      <w:r>
        <w:t xml:space="preserve">,</w:t>
      </w:r>
      <w:r>
        <w:t xml:space="preserve"> </w:t>
      </w:r>
      <w:hyperlink r:id="rId188">
        <w:r>
          <w:rPr>
            <w:rStyle w:val="Hyperlink"/>
          </w:rPr>
          <w:t xml:space="preserve">Living Labs</w:t>
        </w:r>
      </w:hyperlink>
      <w:r>
        <w:t xml:space="preserve"> </w:t>
      </w:r>
      <w:r>
        <w:t xml:space="preserve">und</w:t>
      </w:r>
      <w:r>
        <w:t xml:space="preserve"> </w:t>
      </w:r>
      <w:hyperlink r:id="rId189">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0">
        <w:r>
          <w:rPr>
            <w:rStyle w:val="Hyperlink"/>
          </w:rPr>
          <w:t xml:space="preserve">eParkomat</w:t>
        </w:r>
      </w:hyperlink>
      <w:r>
        <w:t xml:space="preserve"> </w:t>
      </w:r>
      <w:r>
        <w:t xml:space="preserve">in der Tschechischen Republik, digitales Ticketing und Fahrplanauskunft wie,</w:t>
      </w:r>
      <w:r>
        <w:t xml:space="preserve"> </w:t>
      </w:r>
      <w:hyperlink r:id="rId191">
        <w:r>
          <w:rPr>
            <w:rStyle w:val="Hyperlink"/>
          </w:rPr>
          <w:t xml:space="preserve">DV Ticketing</w:t>
        </w:r>
      </w:hyperlink>
      <w:r>
        <w:t xml:space="preserve"> </w:t>
      </w:r>
      <w:r>
        <w:t xml:space="preserve">oder</w:t>
      </w:r>
      <w:r>
        <w:t xml:space="preserve"> </w:t>
      </w:r>
      <w:hyperlink r:id="rId192">
        <w:r>
          <w:rPr>
            <w:rStyle w:val="Hyperlink"/>
          </w:rPr>
          <w:t xml:space="preserve">Trainline</w:t>
        </w:r>
      </w:hyperlink>
      <w:r>
        <w:t xml:space="preserve"> </w:t>
      </w:r>
      <w:r>
        <w:t xml:space="preserve">in Großbritannien, elektronische Systeme für Car- und Bike-Sharing-Flotten wie</w:t>
      </w:r>
      <w:r>
        <w:t xml:space="preserve"> </w:t>
      </w:r>
      <w:hyperlink r:id="rId193">
        <w:r>
          <w:rPr>
            <w:rStyle w:val="Hyperlink"/>
          </w:rPr>
          <w:t xml:space="preserve">Share-now</w:t>
        </w:r>
      </w:hyperlink>
      <w:r>
        <w:t xml:space="preserve"> </w:t>
      </w:r>
      <w:r>
        <w:t xml:space="preserve">oder</w:t>
      </w:r>
      <w:r>
        <w:t xml:space="preserve"> </w:t>
      </w:r>
      <w:hyperlink r:id="rId194">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5">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6">
        <w:r>
          <w:rPr>
            <w:rStyle w:val="Hyperlink"/>
          </w:rPr>
          <w:t xml:space="preserve">Map your city</w:t>
        </w:r>
      </w:hyperlink>
      <w:r>
        <w:t xml:space="preserve"> </w:t>
      </w:r>
      <w:r>
        <w:t xml:space="preserve">die Ideenfindungsplat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den Niederlanden, die britischen Feedback-Plattformen</w:t>
      </w:r>
      <w:r>
        <w:t xml:space="preserve"> </w:t>
      </w:r>
      <w:hyperlink r:id="rId199">
        <w:r>
          <w:rPr>
            <w:rStyle w:val="Hyperlink"/>
          </w:rPr>
          <w:t xml:space="preserve">Involve</w:t>
        </w:r>
      </w:hyperlink>
      <w:r>
        <w:t xml:space="preserve"> </w:t>
      </w:r>
      <w:r>
        <w:t xml:space="preserve">und</w:t>
      </w:r>
      <w:r>
        <w:t xml:space="preserve"> </w:t>
      </w:r>
      <w:hyperlink r:id="rId200">
        <w:r>
          <w:rPr>
            <w:rStyle w:val="Hyperlink"/>
          </w:rPr>
          <w:t xml:space="preserve">Changify</w:t>
        </w:r>
      </w:hyperlink>
      <w:r>
        <w:t xml:space="preserve"> </w:t>
      </w:r>
      <w:r>
        <w:t xml:space="preserve">oder die Visualisierungsplattform für Argumente namens</w:t>
      </w:r>
      <w:r>
        <w:t xml:space="preserve"> </w:t>
      </w:r>
      <w:hyperlink r:id="rId201">
        <w:r>
          <w:rPr>
            <w:rStyle w:val="Hyperlink"/>
          </w:rPr>
          <w:t xml:space="preserve">vTaiwan</w:t>
        </w:r>
      </w:hyperlink>
      <w:r>
        <w:t xml:space="preserve">.</w:t>
      </w:r>
      <w:r>
        <w:t xml:space="preserve"> </w:t>
      </w:r>
    </w:p>
    <w:p>
      <w:pPr>
        <w:pStyle w:val="Heading3"/>
      </w:pPr>
      <w:bookmarkStart w:id="202" w:name="relevante-initiativen-in-österreich-6"/>
      <w:r>
        <w:t xml:space="preserve">Relevante Initiativen in Österreich</w:t>
      </w:r>
      <w:bookmarkEnd w:id="202"/>
    </w:p>
    <w:p>
      <w:pPr>
        <w:pStyle w:val="Compact"/>
        <w:numPr>
          <w:numId w:val="1069"/>
          <w:ilvl w:val="0"/>
        </w:numPr>
      </w:pPr>
      <w:hyperlink r:id="rId187">
        <w:r>
          <w:rPr>
            <w:rStyle w:val="Hyperlink"/>
          </w:rPr>
          <w:t xml:space="preserve">Ã–BB360 wegfinder</w:t>
        </w:r>
      </w:hyperlink>
    </w:p>
    <w:p>
      <w:pPr>
        <w:pStyle w:val="Compact"/>
        <w:numPr>
          <w:numId w:val="1069"/>
          <w:ilvl w:val="0"/>
        </w:numPr>
      </w:pPr>
      <w:hyperlink r:id="rId188">
        <w:r>
          <w:rPr>
            <w:rStyle w:val="Hyperlink"/>
          </w:rPr>
          <w:t xml:space="preserve">Living Labs</w:t>
        </w:r>
      </w:hyperlink>
    </w:p>
    <w:p>
      <w:pPr>
        <w:pStyle w:val="Compact"/>
        <w:numPr>
          <w:numId w:val="1069"/>
          <w:ilvl w:val="0"/>
        </w:numPr>
      </w:pPr>
      <w:hyperlink r:id="rId189">
        <w:r>
          <w:rPr>
            <w:rStyle w:val="Hyperlink"/>
          </w:rPr>
          <w:t xml:space="preserve">Seestadt Wien</w:t>
        </w:r>
      </w:hyperlink>
    </w:p>
    <w:p>
      <w:pPr>
        <w:pStyle w:val="Compact"/>
        <w:numPr>
          <w:numId w:val="1069"/>
          <w:ilvl w:val="0"/>
        </w:numPr>
      </w:pPr>
      <w:hyperlink r:id="rId203">
        <w:r>
          <w:rPr>
            <w:rStyle w:val="Hyperlink"/>
          </w:rPr>
          <w:t xml:space="preserve">House of digitalisation</w:t>
        </w:r>
      </w:hyperlink>
    </w:p>
    <w:p>
      <w:pPr>
        <w:pStyle w:val="Heading3"/>
      </w:pPr>
      <w:bookmarkStart w:id="204" w:name="Xde9862c2b091c6238a515919761bfd2d4dbe543"/>
      <w:r>
        <w:t xml:space="preserve">Auswirkungen in Bezug auf die Ziele für nachhaltige Entwicklung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5" w:name="X19f572bc0d9eb8553d978e44a819724fd8d00c0"/>
      <w:r>
        <w:t xml:space="preserve">Technologie- und gesellschaftlicher Bereitschaftsgrad</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6" w:name="offene-fragen-6"/>
      <w:r>
        <w:t xml:space="preserve">Offene Fragen</w:t>
      </w:r>
      <w:bookmarkEnd w:id="206"/>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7" w:name="weitere-links-4"/>
      <w:r>
        <w:t xml:space="preserve">Weitere links</w:t>
      </w:r>
      <w:bookmarkEnd w:id="207"/>
    </w:p>
    <w:p>
      <w:pPr>
        <w:pStyle w:val="Compact"/>
        <w:numPr>
          <w:numId w:val="1071"/>
          <w:ilvl w:val="0"/>
        </w:numPr>
      </w:pPr>
      <w:hyperlink r:id="rId208">
        <w:r>
          <w:rPr>
            <w:rStyle w:val="Hyperlink"/>
          </w:rPr>
          <w:t xml:space="preserve">Agile city</w:t>
        </w:r>
      </w:hyperlink>
    </w:p>
    <w:p>
      <w:pPr>
        <w:pStyle w:val="Compact"/>
        <w:numPr>
          <w:numId w:val="1071"/>
          <w:ilvl w:val="0"/>
        </w:numPr>
      </w:pPr>
      <w:hyperlink r:id="rId209">
        <w:r>
          <w:rPr>
            <w:rStyle w:val="Hyperlink"/>
          </w:rPr>
          <w:t xml:space="preserve">An article on city of bits</w:t>
        </w:r>
      </w:hyperlink>
    </w:p>
    <w:p>
      <w:pPr>
        <w:pStyle w:val="Compact"/>
        <w:numPr>
          <w:numId w:val="1071"/>
          <w:ilvl w:val="0"/>
        </w:numPr>
      </w:pPr>
      <w:hyperlink r:id="rId210">
        <w:r>
          <w:rPr>
            <w:rStyle w:val="Hyperlink"/>
          </w:rPr>
          <w:t xml:space="preserve">Parking management systems</w:t>
        </w:r>
      </w:hyperlink>
    </w:p>
    <w:p>
      <w:pPr>
        <w:pStyle w:val="Compact"/>
        <w:numPr>
          <w:numId w:val="1071"/>
          <w:ilvl w:val="0"/>
        </w:numPr>
      </w:pPr>
      <w:hyperlink r:id="rId211">
        <w:r>
          <w:rPr>
            <w:rStyle w:val="Hyperlink"/>
          </w:rPr>
          <w:t xml:space="preserve">Internet of Things and Privacy in Public</w:t>
        </w:r>
      </w:hyperlink>
    </w:p>
    <w:p>
      <w:pPr>
        <w:pStyle w:val="Heading3"/>
      </w:pPr>
      <w:bookmarkStart w:id="212" w:name="referenzen-6"/>
      <w:r>
        <w:t xml:space="preserve">Referenzen</w:t>
      </w:r>
      <w:bookmarkEnd w:id="212"/>
    </w:p>
    <w:p>
      <w:pPr>
        <w:pStyle w:val="Compact"/>
        <w:numPr>
          <w:numId w:val="1072"/>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Verwaltung der Straßenverkehrsinfrastruktur</w:t>
      </w:r>
      <w:bookmarkEnd w:id="218"/>
    </w:p>
    <w:p>
      <w:pPr>
        <w:pStyle w:val="Heading2"/>
      </w:pPr>
      <w:bookmarkStart w:id="219" w:name="uav"/>
      <w:r>
        <w:t xml:space="preserve">3.1	Unbemannte Luftfahrzeuge für die Instandhaltung der Infrastruktur</w:t>
      </w:r>
      <w:bookmarkEnd w:id="219"/>
    </w:p>
    <w:p>
      <w:pPr>
        <w:pStyle w:val="Heading3"/>
      </w:pPr>
      <w:bookmarkStart w:id="220" w:name="synonyme-6"/>
      <w:r>
        <w:t xml:space="preserve">Synonyme</w:t>
      </w:r>
      <w:bookmarkEnd w:id="220"/>
    </w:p>
    <w:p>
      <w:pPr>
        <w:pStyle w:val="FirstParagraph"/>
      </w:pPr>
      <w:r>
        <w:rPr>
          <w:i/>
        </w:rPr>
        <w:t xml:space="preserve">Drohnen, ferngesteuerte Fahrzeuge, ferngesteuerte Flugzeuge, Unmanned Aerial Vehicles (UAV)</w:t>
      </w:r>
    </w:p>
    <w:p>
      <w:pPr>
        <w:pStyle w:val="Heading3"/>
      </w:pPr>
      <w:bookmarkStart w:id="221" w:name="definition-7"/>
      <w:r>
        <w:t xml:space="preserve">Definition</w:t>
      </w:r>
      <w:bookmarkEnd w:id="221"/>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2" w:name="wichtige-interessensgruppen-7"/>
      <w:r>
        <w:t xml:space="preserve">Wichtige Interessensgruppen</w:t>
      </w:r>
      <w:bookmarkEnd w:id="222"/>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3" w:name="Xdd4be178d9e9d0e30f20a39c262a01077003b6e"/>
      <w:r>
        <w:t xml:space="preserve">Aktueller Stand der Wissenschaft und Forschung</w:t>
      </w:r>
      <w:bookmarkEnd w:id="223"/>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4" w:name="X10fe8964999a8216809095646e3aca0a6f1407a"/>
      <w:r>
        <w:t xml:space="preserve">Aktueller Stand der praktischen Umsetzung</w:t>
      </w:r>
      <w:bookmarkEnd w:id="224"/>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5" w:name="relevante-initiativen-in-österreich-7"/>
      <w:r>
        <w:t xml:space="preserve">Relevante Initiativen in Österreich</w:t>
      </w:r>
      <w:bookmarkEnd w:id="225"/>
    </w:p>
    <w:p>
      <w:pPr>
        <w:pStyle w:val="Compact"/>
        <w:numPr>
          <w:numId w:val="1074"/>
          <w:ilvl w:val="0"/>
        </w:numPr>
      </w:pPr>
      <w:hyperlink r:id="rId226">
        <w:r>
          <w:rPr>
            <w:rStyle w:val="Hyperlink"/>
          </w:rPr>
          <w:t xml:space="preserve">smartcity.wien</w:t>
        </w:r>
      </w:hyperlink>
    </w:p>
    <w:p>
      <w:pPr>
        <w:pStyle w:val="Heading3"/>
      </w:pPr>
      <w:bookmarkStart w:id="227" w:name="X37f8325ed9ba444ec449fce89323112bc992bdd"/>
      <w:r>
        <w:t xml:space="preserve">Auswirkungen in Bezug auf die Ziele für nachhaltige Entwicklung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8" w:name="Xc534a558315b48b8c5a75a3219ea5760cf56e72"/>
      <w:r>
        <w:t xml:space="preserve">Technologie- und gesellschaftlicher Bereitschaftsgrad</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29" w:name="offene-fragen-7"/>
      <w:r>
        <w:t xml:space="preserve">Offene Fragen</w:t>
      </w:r>
      <w:bookmarkEnd w:id="229"/>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0" w:name="weitere-links-5"/>
      <w:r>
        <w:t xml:space="preserve">Weitere links</w:t>
      </w:r>
      <w:bookmarkEnd w:id="230"/>
    </w:p>
    <w:p>
      <w:pPr>
        <w:pStyle w:val="Compact"/>
        <w:numPr>
          <w:numId w:val="1076"/>
          <w:ilvl w:val="0"/>
        </w:numPr>
      </w:pPr>
      <w:hyperlink r:id="rId231">
        <w:r>
          <w:rPr>
            <w:rStyle w:val="Hyperlink"/>
          </w:rPr>
          <w:t xml:space="preserve">rolandberger</w:t>
        </w:r>
      </w:hyperlink>
    </w:p>
    <w:p>
      <w:pPr>
        <w:pStyle w:val="Heading3"/>
      </w:pPr>
      <w:bookmarkStart w:id="232" w:name="referenzen-7"/>
      <w:r>
        <w:t xml:space="preserve">Referenzen</w:t>
      </w:r>
      <w:bookmarkEnd w:id="232"/>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ktrische Ladestationen</w:t>
      </w:r>
      <w:bookmarkEnd w:id="235"/>
    </w:p>
    <w:p>
      <w:pPr>
        <w:pStyle w:val="Heading3"/>
      </w:pPr>
      <w:bookmarkStart w:id="236" w:name="synonyme-7"/>
      <w:r>
        <w:t xml:space="preserve">Synonyme</w:t>
      </w:r>
      <w:bookmarkEnd w:id="236"/>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7" w:name="definition-8"/>
      <w:r>
        <w:t xml:space="preserve">Definition</w:t>
      </w:r>
      <w:bookmarkEnd w:id="237"/>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8">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39">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0" w:name="wichtige-interessensgruppen-8"/>
      <w:r>
        <w:t xml:space="preserve">Wichtige Interessensgruppen</w:t>
      </w:r>
      <w:bookmarkEnd w:id="240"/>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1" w:name="X28e010021fb724b5dc511e24cdd5df3486eaa6d"/>
      <w:r>
        <w:t xml:space="preserve">Aktueller Stand der Wissenschaft und Forschung</w:t>
      </w:r>
      <w:bookmarkEnd w:id="241"/>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2" w:name="X2f54847e8fc35c28f8cef19ee1b9db88e238dc9"/>
      <w:r>
        <w:t xml:space="preserve">Aktueller Stand der praktischen Umsetzung</w:t>
      </w:r>
      <w:bookmarkEnd w:id="242"/>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3">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hyperlink r:id="rId244">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5" w:name="relevante-initiativen-in-österreich-8"/>
      <w:r>
        <w:t xml:space="preserve">Relevante Initiativen in Österreich</w:t>
      </w:r>
      <w:bookmarkEnd w:id="245"/>
    </w:p>
    <w:p>
      <w:pPr>
        <w:pStyle w:val="Compact"/>
        <w:numPr>
          <w:numId w:val="1082"/>
          <w:ilvl w:val="0"/>
        </w:numPr>
      </w:pPr>
      <w:hyperlink r:id="rId246">
        <w:r>
          <w:rPr>
            <w:rStyle w:val="Hyperlink"/>
          </w:rPr>
          <w:t xml:space="preserve">ieahev.org</w:t>
        </w:r>
      </w:hyperlink>
    </w:p>
    <w:p>
      <w:pPr>
        <w:pStyle w:val="Compact"/>
        <w:numPr>
          <w:numId w:val="1082"/>
          <w:ilvl w:val="0"/>
        </w:numPr>
      </w:pPr>
      <w:hyperlink r:id="rId247">
        <w:r>
          <w:rPr>
            <w:rStyle w:val="Hyperlink"/>
          </w:rPr>
          <w:t xml:space="preserve">ev-charging.com</w:t>
        </w:r>
      </w:hyperlink>
    </w:p>
    <w:p>
      <w:pPr>
        <w:pStyle w:val="Compact"/>
        <w:numPr>
          <w:numId w:val="1082"/>
          <w:ilvl w:val="0"/>
        </w:numPr>
      </w:pPr>
      <w:hyperlink r:id="rId248">
        <w:r>
          <w:rPr>
            <w:rStyle w:val="Hyperlink"/>
          </w:rPr>
          <w:t xml:space="preserve">smatrics.com</w:t>
        </w:r>
      </w:hyperlink>
    </w:p>
    <w:p>
      <w:pPr>
        <w:pStyle w:val="Compact"/>
        <w:numPr>
          <w:numId w:val="1082"/>
          <w:ilvl w:val="0"/>
        </w:numPr>
      </w:pPr>
      <w:hyperlink r:id="rId249">
        <w:r>
          <w:rPr>
            <w:rStyle w:val="Hyperlink"/>
          </w:rPr>
          <w:t xml:space="preserve">chargemap.com</w:t>
        </w:r>
      </w:hyperlink>
    </w:p>
    <w:p>
      <w:pPr>
        <w:pStyle w:val="Heading3"/>
      </w:pPr>
      <w:bookmarkStart w:id="250" w:name="X6f9cca4ad413df052c7380030c3c34f7982d9a5"/>
      <w:r>
        <w:t xml:space="preserve">Auswirkungen in Bezug auf die Ziele für nachhaltige Entwicklung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1" w:name="Xb06f8f9709cece34b264d4f30473f9b731cba72"/>
      <w:r>
        <w:t xml:space="preserve">Technologie- und gesellschaftlicher Bereitschaftsgrad</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2" w:name="offene-fragen-8"/>
      <w:r>
        <w:t xml:space="preserve">Offene Fragen</w:t>
      </w:r>
      <w:bookmarkEnd w:id="252"/>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3" w:name="weitere-links-6"/>
      <w:r>
        <w:t xml:space="preserve">Weitere links</w:t>
      </w:r>
      <w:bookmarkEnd w:id="253"/>
    </w:p>
    <w:p>
      <w:pPr>
        <w:pStyle w:val="Compact"/>
        <w:numPr>
          <w:numId w:val="1084"/>
          <w:ilvl w:val="0"/>
        </w:numPr>
      </w:pPr>
      <w:hyperlink r:id="rId254">
        <w:r>
          <w:rPr>
            <w:rStyle w:val="Hyperlink"/>
          </w:rPr>
          <w:t xml:space="preserve">plugshare.com</w:t>
        </w:r>
      </w:hyperlink>
    </w:p>
    <w:p>
      <w:pPr>
        <w:pStyle w:val="Compact"/>
        <w:numPr>
          <w:numId w:val="1084"/>
          <w:ilvl w:val="0"/>
        </w:numPr>
      </w:pPr>
      <w:hyperlink r:id="rId255">
        <w:r>
          <w:rPr>
            <w:rStyle w:val="Hyperlink"/>
          </w:rPr>
          <w:t xml:space="preserve">dekra-product-safety.com</w:t>
        </w:r>
      </w:hyperlink>
    </w:p>
    <w:p>
      <w:pPr>
        <w:pStyle w:val="Heading3"/>
      </w:pPr>
      <w:bookmarkStart w:id="256" w:name="referenzen-8"/>
      <w:r>
        <w:t xml:space="preserve">Referenzen</w:t>
      </w:r>
      <w:bookmarkEnd w:id="256"/>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164" Target="media/rId164.jpg" /><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200" Target="http://www.changify.org/"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47" Target="https://cordis.europa.eu/project/id/875530"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94" Target="https://doi.org/10.3390/mi11121055"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75" Target="https://vcoe.at/files/vcoe/uploads/Projekte/Factsheets"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15" Target="https://www.alstom.com/" TargetMode="External" /><Relationship Type="http://schemas.openxmlformats.org/officeDocument/2006/relationships/hyperlink" Id="rId189" Target="https://www.aspern-seestadt.at/en" TargetMode="External" /><Relationship Type="http://schemas.openxmlformats.org/officeDocument/2006/relationships/hyperlink" Id="rId128" Target="https://www.bbc.com/news/technology-23603751"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11" Target="https://www.kaist.ac.kr/en/html/kaist/01200103.html"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95" Target="https://www.partizipation.at/gueterzentrum_sued.html" TargetMode="External" /><Relationship Type="http://schemas.openxmlformats.org/officeDocument/2006/relationships/hyperlink" Id="rId254" Target="https://www.plugshare.com/en"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64" Target="https://www.sae.org/news/2019/11/odds-for-av-testing"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93" Target="https://www.share-now.com/at/en/"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200" Target="http://www.changify.org/"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47" Target="https://cordis.europa.eu/project/id/875530"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94" Target="https://doi.org/10.3390/mi11121055"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75" Target="https://vcoe.at/files/vcoe/uploads/Projekte/Factsheets"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15" Target="https://www.alstom.com/" TargetMode="External" /><Relationship Type="http://schemas.openxmlformats.org/officeDocument/2006/relationships/hyperlink" Id="rId189" Target="https://www.aspern-seestadt.at/en" TargetMode="External" /><Relationship Type="http://schemas.openxmlformats.org/officeDocument/2006/relationships/hyperlink" Id="rId128" Target="https://www.bbc.com/news/technology-23603751"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11" Target="https://www.kaist.ac.kr/en/html/kaist/01200103.html"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95" Target="https://www.partizipation.at/gueterzentrum_sued.html" TargetMode="External" /><Relationship Type="http://schemas.openxmlformats.org/officeDocument/2006/relationships/hyperlink" Id="rId254" Target="https://www.plugshare.com/en"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64" Target="https://www.sae.org/news/2019/11/odds-for-av-testing"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93" Target="https://www.share-now.com/at/en/"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1-11-30T11:23:16Z</dcterms:created>
  <dcterms:modified xsi:type="dcterms:W3CDTF">2021-11-30T11: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30</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